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332BF" w14:textId="77777777" w:rsidR="007C5B7C" w:rsidRPr="00DD25BB" w:rsidRDefault="00603143" w:rsidP="007C5B7C">
      <w:pPr>
        <w:shd w:val="clear" w:color="auto" w:fill="D9D9D9" w:themeFill="background1" w:themeFillShade="D9"/>
        <w:spacing w:after="0"/>
        <w:jc w:val="center"/>
        <w:rPr>
          <w:b/>
          <w:bCs/>
          <w:sz w:val="24"/>
          <w:szCs w:val="24"/>
          <w:u w:val="single"/>
        </w:rPr>
      </w:pPr>
      <w:r w:rsidRPr="00DD25BB">
        <w:rPr>
          <w:b/>
          <w:bCs/>
          <w:sz w:val="24"/>
          <w:szCs w:val="24"/>
          <w:u w:val="single"/>
          <w:lang w:val="uk"/>
        </w:rPr>
        <w:t>Запитання для опитування клієнтів: пункти харчової комори/банку на місцях, мобільний харчовий банк або доставка їжі</w:t>
      </w:r>
    </w:p>
    <w:p w14:paraId="6A6EC085" w14:textId="77777777" w:rsidR="007C5B7C" w:rsidRPr="00DD25BB" w:rsidRDefault="007C5B7C" w:rsidP="007C5B7C">
      <w:pPr>
        <w:spacing w:after="0" w:line="240" w:lineRule="auto"/>
        <w:rPr>
          <w:b/>
          <w:bCs/>
        </w:rPr>
      </w:pPr>
    </w:p>
    <w:p w14:paraId="10C1E7E2" w14:textId="34CA90BB" w:rsidR="005C09E4" w:rsidRDefault="00603143" w:rsidP="007C5B7C">
      <w:bookmarkStart w:id="0" w:name="_Hlk131090335"/>
      <w:r>
        <w:rPr>
          <w:lang w:val="uk"/>
        </w:rPr>
        <w:t xml:space="preserve">Це опитування доступне наступними мовами: китайською (спрощеною), китайською (традиційною), іспанською, російською, в’єтнамською, амхарською, тагальською, японською, оромо, сомалійською, тигринья, корейською, арабською, українською та суахілі.  </w:t>
      </w:r>
    </w:p>
    <w:bookmarkEnd w:id="0"/>
    <w:p w14:paraId="35DCA754" w14:textId="386D8161" w:rsidR="007C5B7C" w:rsidRDefault="00603143" w:rsidP="007C5B7C">
      <w:r w:rsidRPr="00FD77D9">
        <w:rPr>
          <w:b/>
          <w:bCs/>
          <w:lang w:val="uk"/>
        </w:rPr>
        <w:t>Мета опиту</w:t>
      </w:r>
      <w:r w:rsidRPr="00FD77D9">
        <w:rPr>
          <w:b/>
          <w:bCs/>
          <w:lang w:val="uk"/>
        </w:rPr>
        <w:t>вання</w:t>
      </w:r>
      <w:r>
        <w:rPr>
          <w:lang w:val="uk"/>
        </w:rPr>
        <w:t xml:space="preserve"> — зрозуміти ваші харчові потреби та ваш досвід роботи з цією програмою. Ваш відгук допоможе нам покращити послуги.</w:t>
      </w:r>
    </w:p>
    <w:p w14:paraId="6D0C0267" w14:textId="77777777" w:rsidR="007C5B7C" w:rsidRDefault="00603143" w:rsidP="007C5B7C">
      <w:pPr>
        <w:pStyle w:val="ListParagraph"/>
        <w:numPr>
          <w:ilvl w:val="0"/>
          <w:numId w:val="6"/>
        </w:numPr>
      </w:pPr>
      <w:r>
        <w:rPr>
          <w:lang w:val="uk"/>
        </w:rPr>
        <w:t xml:space="preserve">Опитування є </w:t>
      </w:r>
      <w:r w:rsidRPr="00FD77D9">
        <w:rPr>
          <w:u w:val="single"/>
          <w:lang w:val="uk"/>
        </w:rPr>
        <w:t>добровільним</w:t>
      </w:r>
      <w:r>
        <w:rPr>
          <w:lang w:val="uk"/>
        </w:rPr>
        <w:t>. Ви не повинні заповнювати опитування, щоб отримати харчування чи послуги.</w:t>
      </w:r>
    </w:p>
    <w:p w14:paraId="00C50ECD" w14:textId="3020D290" w:rsidR="007C5B7C" w:rsidRDefault="00603143" w:rsidP="007C5B7C">
      <w:pPr>
        <w:pStyle w:val="ListParagraph"/>
        <w:numPr>
          <w:ilvl w:val="0"/>
          <w:numId w:val="6"/>
        </w:numPr>
      </w:pPr>
      <w:r>
        <w:rPr>
          <w:lang w:val="uk"/>
        </w:rPr>
        <w:t xml:space="preserve">Опитування </w:t>
      </w:r>
      <w:r w:rsidRPr="00FD77D9">
        <w:rPr>
          <w:u w:val="single"/>
          <w:lang w:val="uk"/>
        </w:rPr>
        <w:t>анонімне</w:t>
      </w:r>
      <w:r>
        <w:rPr>
          <w:lang w:val="uk"/>
        </w:rPr>
        <w:t>. Ми не запитує</w:t>
      </w:r>
      <w:r>
        <w:rPr>
          <w:lang w:val="uk"/>
        </w:rPr>
        <w:t xml:space="preserve">мо вашого імені. </w:t>
      </w:r>
    </w:p>
    <w:p w14:paraId="22D578CF" w14:textId="67F7E6AF" w:rsidR="007C5B7C" w:rsidRDefault="00603143" w:rsidP="007C5B7C">
      <w:pPr>
        <w:pStyle w:val="ListParagraph"/>
        <w:numPr>
          <w:ilvl w:val="0"/>
          <w:numId w:val="6"/>
        </w:numPr>
      </w:pPr>
      <w:bookmarkStart w:id="1" w:name="_Hlk131090575"/>
      <w:r>
        <w:rPr>
          <w:lang w:val="uk"/>
        </w:rPr>
        <w:t xml:space="preserve">Ми не будемо штрафувати вас за будь-яку відповідь. Будь ласка, відповідайте чесно. </w:t>
      </w:r>
    </w:p>
    <w:bookmarkEnd w:id="1"/>
    <w:p w14:paraId="728868BA" w14:textId="220E05EB" w:rsidR="007C5B7C" w:rsidRDefault="00603143" w:rsidP="007C5B7C">
      <w:pPr>
        <w:pStyle w:val="ListParagraph"/>
        <w:numPr>
          <w:ilvl w:val="0"/>
          <w:numId w:val="6"/>
        </w:numPr>
      </w:pPr>
      <w:r>
        <w:rPr>
          <w:lang w:val="uk"/>
        </w:rPr>
        <w:t xml:space="preserve">Опитування не повинне зайняти більше 5 хвилин. </w:t>
      </w:r>
    </w:p>
    <w:p w14:paraId="6E62562A" w14:textId="77777777" w:rsidR="007C5B7C" w:rsidRPr="006267DF" w:rsidRDefault="00603143" w:rsidP="007C5B7C">
      <w:pPr>
        <w:spacing w:after="0" w:line="240" w:lineRule="auto"/>
        <w:rPr>
          <w:rFonts w:cstheme="minorHAnsi"/>
          <w:b/>
          <w:bCs/>
        </w:rPr>
      </w:pPr>
      <w:r w:rsidRPr="00FD77D9">
        <w:rPr>
          <w:rFonts w:cstheme="minorHAnsi"/>
          <w:b/>
          <w:bCs/>
          <w:lang w:val="uk"/>
        </w:rPr>
        <w:t>Питання опитування</w:t>
      </w:r>
    </w:p>
    <w:p w14:paraId="4D906A37" w14:textId="710E8358" w:rsidR="007C5B7C" w:rsidRPr="00DD25BB" w:rsidRDefault="00603143" w:rsidP="007C5B7C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DD25BB">
        <w:rPr>
          <w:rFonts w:cstheme="minorHAnsi"/>
          <w:lang w:val="uk"/>
        </w:rPr>
        <w:t xml:space="preserve">За </w:t>
      </w:r>
      <w:r w:rsidRPr="00DD25BB">
        <w:rPr>
          <w:rFonts w:cstheme="minorHAnsi"/>
          <w:u w:val="single"/>
          <w:lang w:val="uk"/>
        </w:rPr>
        <w:t>останні 30 днів</w:t>
      </w:r>
      <w:r w:rsidRPr="00DD25BB">
        <w:rPr>
          <w:rFonts w:cstheme="minorHAnsi"/>
          <w:lang w:val="uk"/>
        </w:rPr>
        <w:t xml:space="preserve"> ви отримували їжу з будь-яких харчових банків або програм доставки ї</w:t>
      </w:r>
      <w:r w:rsidRPr="00DD25BB">
        <w:rPr>
          <w:rFonts w:cstheme="minorHAnsi"/>
          <w:lang w:val="uk"/>
        </w:rPr>
        <w:t xml:space="preserve">жі, крім цієї? 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2970"/>
        <w:gridCol w:w="2970"/>
        <w:gridCol w:w="2970"/>
      </w:tblGrid>
      <w:tr w:rsidR="006F582B" w14:paraId="4EFCD191" w14:textId="77777777" w:rsidTr="00B261DD">
        <w:trPr>
          <w:trHeight w:val="288"/>
        </w:trPr>
        <w:tc>
          <w:tcPr>
            <w:tcW w:w="2970" w:type="dxa"/>
            <w:vAlign w:val="center"/>
          </w:tcPr>
          <w:p w14:paraId="38479B9E" w14:textId="77777777" w:rsidR="007C5B7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Так</w:t>
            </w:r>
          </w:p>
        </w:tc>
        <w:tc>
          <w:tcPr>
            <w:tcW w:w="2970" w:type="dxa"/>
            <w:vAlign w:val="center"/>
          </w:tcPr>
          <w:p w14:paraId="2E29DBDC" w14:textId="77777777" w:rsidR="007C5B7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Ні</w:t>
            </w:r>
          </w:p>
        </w:tc>
        <w:tc>
          <w:tcPr>
            <w:tcW w:w="2970" w:type="dxa"/>
            <w:vAlign w:val="center"/>
          </w:tcPr>
          <w:p w14:paraId="16E44A23" w14:textId="77777777" w:rsidR="007C5B7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>Не бажаю відповідати</w:t>
            </w:r>
          </w:p>
        </w:tc>
      </w:tr>
    </w:tbl>
    <w:p w14:paraId="54009200" w14:textId="77777777" w:rsidR="007C5B7C" w:rsidRPr="00DD25BB" w:rsidRDefault="007C5B7C" w:rsidP="007C5B7C">
      <w:pPr>
        <w:pStyle w:val="ListParagraph"/>
        <w:spacing w:line="240" w:lineRule="auto"/>
        <w:ind w:left="1440"/>
        <w:rPr>
          <w:rFonts w:cstheme="minorHAnsi"/>
        </w:rPr>
      </w:pPr>
    </w:p>
    <w:p w14:paraId="34EDDA2D" w14:textId="77777777" w:rsidR="007C5B7C" w:rsidRPr="00DD25BB" w:rsidRDefault="00603143" w:rsidP="007C5B7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DD25BB">
        <w:rPr>
          <w:rFonts w:cstheme="minorHAnsi"/>
          <w:lang w:val="uk"/>
        </w:rPr>
        <w:t>Враховуючи всі харчові комори та банки, з яких ви отримували їжу за</w:t>
      </w:r>
      <w:r w:rsidRPr="00DD25BB">
        <w:rPr>
          <w:rFonts w:cstheme="minorHAnsi"/>
          <w:u w:val="single"/>
          <w:lang w:val="uk"/>
        </w:rPr>
        <w:t xml:space="preserve"> останні 30 днів</w:t>
      </w:r>
      <w:r w:rsidRPr="00DD25BB">
        <w:rPr>
          <w:rFonts w:cstheme="minorHAnsi"/>
          <w:lang w:val="uk"/>
        </w:rPr>
        <w:t>, скільки продуктів ваша родина отримувала, на вашу думку, з харчових банків або програм доставки їжі?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2227"/>
        <w:gridCol w:w="2228"/>
        <w:gridCol w:w="2227"/>
        <w:gridCol w:w="2228"/>
      </w:tblGrid>
      <w:tr w:rsidR="006F582B" w14:paraId="08841045" w14:textId="77777777" w:rsidTr="00B261DD">
        <w:trPr>
          <w:trHeight w:val="288"/>
        </w:trPr>
        <w:tc>
          <w:tcPr>
            <w:tcW w:w="2227" w:type="dxa"/>
            <w:vAlign w:val="center"/>
          </w:tcPr>
          <w:p w14:paraId="23D7B176" w14:textId="77777777" w:rsidR="007C5B7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Харчування на кілька днів</w:t>
            </w:r>
          </w:p>
        </w:tc>
        <w:tc>
          <w:tcPr>
            <w:tcW w:w="2228" w:type="dxa"/>
            <w:vAlign w:val="center"/>
          </w:tcPr>
          <w:p w14:paraId="24BFCFCA" w14:textId="77777777" w:rsidR="007C5B7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Харчування на 1-2 тижні</w:t>
            </w:r>
          </w:p>
        </w:tc>
        <w:tc>
          <w:tcPr>
            <w:tcW w:w="2227" w:type="dxa"/>
            <w:vAlign w:val="center"/>
          </w:tcPr>
          <w:p w14:paraId="6D933CA4" w14:textId="77777777" w:rsidR="007C5B7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Більше половини нашої їжі</w:t>
            </w:r>
          </w:p>
        </w:tc>
        <w:tc>
          <w:tcPr>
            <w:tcW w:w="2228" w:type="dxa"/>
            <w:vAlign w:val="center"/>
          </w:tcPr>
          <w:p w14:paraId="448A4BA0" w14:textId="77777777" w:rsidR="007C5B7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Майже всю нашу їжу</w:t>
            </w:r>
          </w:p>
        </w:tc>
      </w:tr>
    </w:tbl>
    <w:p w14:paraId="4D70E40F" w14:textId="77777777" w:rsidR="007C5B7C" w:rsidRPr="00DD25BB" w:rsidRDefault="007C5B7C" w:rsidP="007C5B7C">
      <w:pPr>
        <w:pStyle w:val="Default"/>
        <w:ind w:left="72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7EE9E7BD" w14:textId="6892B78F" w:rsidR="007C5B7C" w:rsidRPr="00DD25BB" w:rsidRDefault="00603143" w:rsidP="007C5B7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bookmarkStart w:id="2" w:name="_Hlk116893576"/>
      <w:r w:rsidRPr="00DD25BB">
        <w:rPr>
          <w:rFonts w:cstheme="minorHAnsi"/>
          <w:lang w:val="uk"/>
        </w:rPr>
        <w:t>Отримання моєї їжі сьогодні було привітним і шанобливим досвідом.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530"/>
        <w:gridCol w:w="1531"/>
        <w:gridCol w:w="1531"/>
        <w:gridCol w:w="1611"/>
        <w:gridCol w:w="1531"/>
        <w:gridCol w:w="1531"/>
      </w:tblGrid>
      <w:tr w:rsidR="006F582B" w14:paraId="5036193F" w14:textId="77777777" w:rsidTr="006B36CC">
        <w:tc>
          <w:tcPr>
            <w:tcW w:w="1782" w:type="dxa"/>
            <w:vAlign w:val="center"/>
          </w:tcPr>
          <w:p w14:paraId="6E6C4B1F" w14:textId="77777777" w:rsidR="006B36C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Повністю згоден/згодна</w:t>
            </w:r>
          </w:p>
        </w:tc>
        <w:tc>
          <w:tcPr>
            <w:tcW w:w="1782" w:type="dxa"/>
          </w:tcPr>
          <w:p w14:paraId="38C54A65" w14:textId="36D23EDA" w:rsidR="006B36CC" w:rsidRPr="00DD25BB" w:rsidRDefault="00603143" w:rsidP="00B261D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Частково згоден/згодна</w:t>
            </w:r>
          </w:p>
        </w:tc>
        <w:tc>
          <w:tcPr>
            <w:tcW w:w="1782" w:type="dxa"/>
            <w:vAlign w:val="center"/>
          </w:tcPr>
          <w:p w14:paraId="4B8AE211" w14:textId="055F6C2A" w:rsidR="006B36C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Частково згоден/згодна</w:t>
            </w:r>
          </w:p>
        </w:tc>
        <w:tc>
          <w:tcPr>
            <w:tcW w:w="1782" w:type="dxa"/>
            <w:vAlign w:val="center"/>
          </w:tcPr>
          <w:p w14:paraId="2A0F7F1E" w14:textId="77777777" w:rsidR="006B36C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Нейтральний/а</w:t>
            </w:r>
          </w:p>
        </w:tc>
        <w:tc>
          <w:tcPr>
            <w:tcW w:w="1782" w:type="dxa"/>
            <w:vAlign w:val="center"/>
          </w:tcPr>
          <w:p w14:paraId="2F8C6CAE" w14:textId="77777777" w:rsidR="006B36C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Дещо не згоден/згодна</w:t>
            </w:r>
          </w:p>
        </w:tc>
        <w:tc>
          <w:tcPr>
            <w:tcW w:w="1782" w:type="dxa"/>
            <w:vAlign w:val="center"/>
          </w:tcPr>
          <w:p w14:paraId="39320D54" w14:textId="77777777" w:rsidR="006B36C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Категорично не згоден/згодна</w:t>
            </w:r>
          </w:p>
        </w:tc>
      </w:tr>
    </w:tbl>
    <w:p w14:paraId="46735589" w14:textId="77777777" w:rsidR="007C5B7C" w:rsidRPr="00DD25BB" w:rsidRDefault="007C5B7C" w:rsidP="007C5B7C">
      <w:pPr>
        <w:pStyle w:val="ListParagraph"/>
        <w:spacing w:after="0" w:line="240" w:lineRule="auto"/>
      </w:pPr>
    </w:p>
    <w:p w14:paraId="51A545D4" w14:textId="6F5CB2DC" w:rsidR="007C5B7C" w:rsidRPr="00DD25BB" w:rsidRDefault="00603143" w:rsidP="007C5B7C">
      <w:pPr>
        <w:pStyle w:val="ListParagraph"/>
        <w:numPr>
          <w:ilvl w:val="0"/>
          <w:numId w:val="3"/>
        </w:numPr>
        <w:spacing w:after="0" w:line="240" w:lineRule="auto"/>
      </w:pPr>
      <w:r>
        <w:rPr>
          <w:lang w:val="uk"/>
        </w:rPr>
        <w:t>Мені сподобалися продукти, які були в асортименті або доставлені сьогодні.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782"/>
        <w:gridCol w:w="1782"/>
        <w:gridCol w:w="1782"/>
        <w:gridCol w:w="1782"/>
        <w:gridCol w:w="1782"/>
      </w:tblGrid>
      <w:tr w:rsidR="006F582B" w14:paraId="029D9020" w14:textId="77777777" w:rsidTr="00B261DD">
        <w:tc>
          <w:tcPr>
            <w:tcW w:w="1782" w:type="dxa"/>
            <w:vAlign w:val="center"/>
          </w:tcPr>
          <w:p w14:paraId="4C74C6C8" w14:textId="77777777" w:rsidR="007C5B7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Повністю згоден/згодна</w:t>
            </w:r>
          </w:p>
        </w:tc>
        <w:tc>
          <w:tcPr>
            <w:tcW w:w="1782" w:type="dxa"/>
            <w:vAlign w:val="center"/>
          </w:tcPr>
          <w:p w14:paraId="36FACEA8" w14:textId="77777777" w:rsidR="007C5B7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Частково згоден/згодна</w:t>
            </w:r>
          </w:p>
        </w:tc>
        <w:tc>
          <w:tcPr>
            <w:tcW w:w="1782" w:type="dxa"/>
            <w:vAlign w:val="center"/>
          </w:tcPr>
          <w:p w14:paraId="4ED6E15E" w14:textId="77777777" w:rsidR="007C5B7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Нейтральний/а</w:t>
            </w:r>
          </w:p>
        </w:tc>
        <w:tc>
          <w:tcPr>
            <w:tcW w:w="1782" w:type="dxa"/>
            <w:vAlign w:val="center"/>
          </w:tcPr>
          <w:p w14:paraId="2490A0ED" w14:textId="77777777" w:rsidR="007C5B7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Дещо не згоден/згодна</w:t>
            </w:r>
          </w:p>
        </w:tc>
        <w:tc>
          <w:tcPr>
            <w:tcW w:w="1782" w:type="dxa"/>
            <w:vAlign w:val="center"/>
          </w:tcPr>
          <w:p w14:paraId="5B7A6C67" w14:textId="77777777" w:rsidR="007C5B7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Категорично не згоден/згодна</w:t>
            </w:r>
          </w:p>
        </w:tc>
      </w:tr>
      <w:bookmarkEnd w:id="2"/>
    </w:tbl>
    <w:p w14:paraId="71AED3E5" w14:textId="77777777" w:rsidR="007C5B7C" w:rsidRPr="00DD25BB" w:rsidRDefault="007C5B7C" w:rsidP="007C5B7C">
      <w:pPr>
        <w:pStyle w:val="ListParagraph"/>
        <w:spacing w:line="240" w:lineRule="auto"/>
        <w:ind w:left="1440"/>
      </w:pPr>
    </w:p>
    <w:p w14:paraId="5B03E1D7" w14:textId="62BF0070" w:rsidR="007C5B7C" w:rsidRPr="00DD25BB" w:rsidRDefault="00603143" w:rsidP="007C5B7C">
      <w:pPr>
        <w:pStyle w:val="ListParagraph"/>
        <w:numPr>
          <w:ilvl w:val="0"/>
          <w:numId w:val="3"/>
        </w:numPr>
        <w:spacing w:line="240" w:lineRule="auto"/>
      </w:pPr>
      <w:r w:rsidRPr="00DD25BB">
        <w:rPr>
          <w:rFonts w:cstheme="minorHAnsi"/>
          <w:lang w:val="uk"/>
        </w:rPr>
        <w:t>Чи були у вас якісь потреби, які не були задоволені доступною або доставленою сьогодні їжею? Позначте все, що підходить:</w:t>
      </w:r>
    </w:p>
    <w:p w14:paraId="3EFBEA5E" w14:textId="77777777" w:rsidR="007C5B7C" w:rsidRDefault="007C5B7C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  <w:sectPr w:rsidR="007C5B7C" w:rsidSect="004E02B4">
          <w:pgSz w:w="12240" w:h="15840"/>
          <w:pgMar w:top="360" w:right="1440" w:bottom="540" w:left="810" w:header="720" w:footer="720" w:gutter="0"/>
          <w:cols w:space="720"/>
          <w:docGrid w:linePitch="360"/>
        </w:sectPr>
      </w:pPr>
    </w:p>
    <w:p w14:paraId="615AFC40" w14:textId="2BCCBC5C" w:rsidR="007C5B7C" w:rsidRPr="00DD25BB" w:rsidRDefault="00603143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bookmarkStart w:id="3" w:name="_Hlk131360963"/>
      <w:r w:rsidRPr="00DD25BB">
        <w:rPr>
          <w:rFonts w:cstheme="minorHAnsi"/>
          <w:lang w:val="uk"/>
        </w:rPr>
        <w:t>Ні – надані продукти відповідали моїм потребам.</w:t>
      </w:r>
    </w:p>
    <w:p w14:paraId="39D82364" w14:textId="77777777" w:rsidR="00515F9C" w:rsidRPr="00515F9C" w:rsidRDefault="00603143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ascii="Calibri" w:hAnsi="Calibri" w:cs="Calibri"/>
          <w:lang w:val="uk"/>
        </w:rPr>
        <w:t>Недостатньо якісних фруктів і овочів</w:t>
      </w:r>
    </w:p>
    <w:p w14:paraId="6B560089" w14:textId="61133B55" w:rsidR="007C5B7C" w:rsidRPr="00DD25BB" w:rsidRDefault="00603143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cstheme="minorHAnsi"/>
          <w:lang w:val="uk"/>
        </w:rPr>
        <w:t>Загалом погана якість</w:t>
      </w:r>
    </w:p>
    <w:p w14:paraId="5D5F8978" w14:textId="77777777" w:rsidR="007C5B7C" w:rsidRPr="00DD25BB" w:rsidRDefault="00603143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cstheme="minorHAnsi"/>
          <w:lang w:val="uk"/>
        </w:rPr>
        <w:t>Недостатньо білка</w:t>
      </w:r>
    </w:p>
    <w:p w14:paraId="3529AA9E" w14:textId="122062F5" w:rsidR="007C5B7C" w:rsidRPr="00DD25BB" w:rsidRDefault="00603143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cstheme="minorHAnsi"/>
          <w:lang w:val="uk"/>
        </w:rPr>
        <w:t>Недостатньо їжі, яка була б корисною для мого здоров’я та добробуту</w:t>
      </w:r>
    </w:p>
    <w:p w14:paraId="43505F1A" w14:textId="77777777" w:rsidR="00515F9C" w:rsidRPr="00515F9C" w:rsidRDefault="00603143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ascii="Calibri" w:hAnsi="Calibri" w:cs="Calibri"/>
          <w:lang w:val="uk"/>
        </w:rPr>
        <w:t>Загалом неправильна кількість їжі</w:t>
      </w:r>
    </w:p>
    <w:p w14:paraId="39BD1969" w14:textId="25943F62" w:rsidR="007C5B7C" w:rsidRPr="00DD25BB" w:rsidRDefault="00603143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cstheme="minorHAnsi"/>
          <w:lang w:val="uk"/>
        </w:rPr>
        <w:t>Не відповідає потребам моєї культури</w:t>
      </w:r>
    </w:p>
    <w:p w14:paraId="2684A391" w14:textId="77777777" w:rsidR="007C5B7C" w:rsidRPr="00DD25BB" w:rsidRDefault="00603143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cstheme="minorHAnsi"/>
          <w:lang w:val="uk"/>
        </w:rPr>
        <w:t>Не відповідає дієтичним потребам</w:t>
      </w:r>
    </w:p>
    <w:p w14:paraId="4983C406" w14:textId="77777777" w:rsidR="007C5B7C" w:rsidRPr="00DD25BB" w:rsidRDefault="00603143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cstheme="minorHAnsi"/>
          <w:lang w:val="uk"/>
        </w:rPr>
        <w:t xml:space="preserve">Для </w:t>
      </w:r>
      <w:r w:rsidRPr="00DD25BB">
        <w:rPr>
          <w:rFonts w:cstheme="minorHAnsi"/>
          <w:lang w:val="uk"/>
        </w:rPr>
        <w:t>мене це неможливо приготувати чи з’їсти (в мене немає необхідного обладнання, часу чи іншого)</w:t>
      </w:r>
    </w:p>
    <w:p w14:paraId="5F03E58E" w14:textId="77777777" w:rsidR="007C5B7C" w:rsidRPr="00DD25BB" w:rsidRDefault="00603143" w:rsidP="007C5B7C">
      <w:pPr>
        <w:pStyle w:val="ListParagraph"/>
        <w:numPr>
          <w:ilvl w:val="0"/>
          <w:numId w:val="2"/>
        </w:numPr>
        <w:rPr>
          <w:rFonts w:cstheme="minorHAnsi"/>
        </w:rPr>
      </w:pPr>
      <w:r w:rsidRPr="00DD25BB">
        <w:rPr>
          <w:rFonts w:cstheme="minorHAnsi"/>
          <w:lang w:val="uk"/>
        </w:rPr>
        <w:t>Інше. Опишіть (необов’язково): _________________</w:t>
      </w:r>
    </w:p>
    <w:p w14:paraId="338A6E73" w14:textId="77777777" w:rsidR="007C5B7C" w:rsidRDefault="007C5B7C" w:rsidP="007C5B7C">
      <w:pPr>
        <w:pStyle w:val="ListParagraph"/>
        <w:ind w:left="1440"/>
        <w:rPr>
          <w:rFonts w:cstheme="minorHAnsi"/>
        </w:rPr>
        <w:sectPr w:rsidR="007C5B7C" w:rsidSect="00D10846">
          <w:type w:val="continuous"/>
          <w:pgSz w:w="12240" w:h="15840"/>
          <w:pgMar w:top="360" w:right="1440" w:bottom="540" w:left="810" w:header="720" w:footer="720" w:gutter="0"/>
          <w:cols w:num="2" w:space="90"/>
          <w:docGrid w:linePitch="360"/>
        </w:sectPr>
      </w:pPr>
    </w:p>
    <w:bookmarkEnd w:id="3"/>
    <w:p w14:paraId="60BC00E6" w14:textId="77777777" w:rsidR="007C5B7C" w:rsidRPr="00DD25BB" w:rsidRDefault="007C5B7C" w:rsidP="007C5B7C">
      <w:pPr>
        <w:pStyle w:val="ListParagraph"/>
        <w:ind w:left="1440"/>
        <w:rPr>
          <w:rFonts w:cstheme="minorHAnsi"/>
        </w:rPr>
      </w:pPr>
    </w:p>
    <w:p w14:paraId="277B7091" w14:textId="4C02C659" w:rsidR="007C5B7C" w:rsidRPr="00DD25BB" w:rsidRDefault="00603143" w:rsidP="00515F9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515F9C">
        <w:rPr>
          <w:rFonts w:cstheme="minorHAnsi"/>
          <w:lang w:val="uk"/>
        </w:rPr>
        <w:t>Наскільки корисним є отримання їжі за цією програмою, у допомозі вам і вашій родині задовольн</w:t>
      </w:r>
      <w:r w:rsidRPr="00515F9C">
        <w:rPr>
          <w:rFonts w:cstheme="minorHAnsi"/>
          <w:lang w:val="uk"/>
        </w:rPr>
        <w:t>ити інші основні потреби, такі як їжа, житло, комунальні послуги, транспорт і медичне обслуговування?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782"/>
        <w:gridCol w:w="1782"/>
        <w:gridCol w:w="1782"/>
        <w:gridCol w:w="1782"/>
        <w:gridCol w:w="1782"/>
      </w:tblGrid>
      <w:tr w:rsidR="006F582B" w14:paraId="00314B5E" w14:textId="77777777" w:rsidTr="00B261DD"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459A2B90" w14:textId="77777777" w:rsidR="007C5B7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lastRenderedPageBreak/>
              <w:t>○</w:t>
            </w:r>
            <w:r w:rsidRPr="00DD25BB">
              <w:rPr>
                <w:rFonts w:cstheme="minorHAnsi"/>
                <w:lang w:val="uk"/>
              </w:rPr>
              <w:t xml:space="preserve"> Це дуже допомагає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468618B1" w14:textId="77777777" w:rsidR="007C5B7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Це помірно допомагає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216E0EED" w14:textId="77777777" w:rsidR="007C5B7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Це трохи допомагає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163F5EA9" w14:textId="77777777" w:rsidR="007C5B7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Не допомагає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181F3497" w14:textId="77777777" w:rsidR="007C5B7C" w:rsidRPr="00DD25BB" w:rsidRDefault="00603143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uk"/>
              </w:rPr>
              <w:t>○</w:t>
            </w:r>
            <w:r w:rsidRPr="00DD25BB">
              <w:rPr>
                <w:rFonts w:cstheme="minorHAnsi"/>
                <w:lang w:val="uk"/>
              </w:rPr>
              <w:t xml:space="preserve"> Я не впевнений/на</w:t>
            </w:r>
          </w:p>
        </w:tc>
      </w:tr>
    </w:tbl>
    <w:p w14:paraId="7E2505B3" w14:textId="77777777" w:rsidR="007C5B7C" w:rsidRPr="00DD25BB" w:rsidRDefault="007C5B7C" w:rsidP="007C5B7C">
      <w:pPr>
        <w:pStyle w:val="Default"/>
        <w:ind w:left="72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6D5898D7" w14:textId="77777777" w:rsidR="007C5B7C" w:rsidRPr="00DD25BB" w:rsidRDefault="00603143" w:rsidP="007C5B7C">
      <w:pPr>
        <w:pStyle w:val="Default"/>
        <w:numPr>
          <w:ilvl w:val="0"/>
          <w:numId w:val="3"/>
        </w:numPr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uk"/>
        </w:rPr>
        <w:t xml:space="preserve">Яка ваша расова/етнічна приналежність? </w:t>
      </w:r>
      <w:r w:rsidRPr="00DD25BB">
        <w:rPr>
          <w:rFonts w:asciiTheme="minorHAnsi" w:hAnsiTheme="minorHAnsi" w:cstheme="minorHAnsi"/>
          <w:color w:val="auto"/>
          <w:sz w:val="22"/>
          <w:szCs w:val="22"/>
          <w:lang w:val="uk"/>
        </w:rPr>
        <w:t>Позначте все, що підходить:</w:t>
      </w:r>
    </w:p>
    <w:p w14:paraId="7AEC5F39" w14:textId="77777777" w:rsidR="007C5B7C" w:rsidRDefault="007C5B7C" w:rsidP="007C5B7C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  <w:sectPr w:rsidR="007C5B7C" w:rsidSect="00D10846">
          <w:type w:val="continuous"/>
          <w:pgSz w:w="12240" w:h="15840"/>
          <w:pgMar w:top="360" w:right="1440" w:bottom="540" w:left="810" w:header="720" w:footer="720" w:gutter="0"/>
          <w:cols w:space="720"/>
          <w:docGrid w:linePitch="360"/>
        </w:sectPr>
      </w:pPr>
    </w:p>
    <w:p w14:paraId="590DF5EE" w14:textId="77777777" w:rsidR="007C5B7C" w:rsidRPr="00DD25BB" w:rsidRDefault="00603143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uk"/>
        </w:rPr>
        <w:t xml:space="preserve">Азіат </w:t>
      </w:r>
    </w:p>
    <w:p w14:paraId="07A09EC8" w14:textId="77777777" w:rsidR="007C5B7C" w:rsidRPr="00DD25BB" w:rsidRDefault="00603143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uk"/>
        </w:rPr>
        <w:t xml:space="preserve">Американський індіанець або абориген Аляски </w:t>
      </w:r>
    </w:p>
    <w:p w14:paraId="37F800AD" w14:textId="77777777" w:rsidR="007C5B7C" w:rsidRPr="00DD25BB" w:rsidRDefault="00603143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uk"/>
        </w:rPr>
        <w:t xml:space="preserve">Чорний/афроамериканець </w:t>
      </w:r>
    </w:p>
    <w:p w14:paraId="403EB228" w14:textId="77777777" w:rsidR="007C5B7C" w:rsidRPr="00DD25BB" w:rsidRDefault="00603143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uk"/>
        </w:rPr>
        <w:t xml:space="preserve">Іспанського походження, латиноамериканець або іспанець </w:t>
      </w:r>
    </w:p>
    <w:p w14:paraId="4045830C" w14:textId="77777777" w:rsidR="007C5B7C" w:rsidRPr="00DD25BB" w:rsidRDefault="00603143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uk"/>
        </w:rPr>
        <w:t xml:space="preserve">Виходець Близького Сходу або Північної Африки </w:t>
      </w:r>
    </w:p>
    <w:p w14:paraId="45C12705" w14:textId="77777777" w:rsidR="007C5B7C" w:rsidRPr="00DD25BB" w:rsidRDefault="00603143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uk"/>
        </w:rPr>
        <w:t xml:space="preserve">Корінний житель Гавайських островів або інших островів Тихого океану </w:t>
      </w:r>
    </w:p>
    <w:p w14:paraId="1E02C57B" w14:textId="77777777" w:rsidR="007C5B7C" w:rsidRPr="00DD25BB" w:rsidRDefault="00603143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uk"/>
        </w:rPr>
        <w:t xml:space="preserve">Білий </w:t>
      </w:r>
    </w:p>
    <w:p w14:paraId="6B5ED147" w14:textId="77777777" w:rsidR="007C5B7C" w:rsidRPr="00DD25BB" w:rsidRDefault="00603143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uk"/>
        </w:rPr>
        <w:t xml:space="preserve">Не бажаю відповідати </w:t>
      </w:r>
    </w:p>
    <w:p w14:paraId="2F8F8994" w14:textId="77777777" w:rsidR="007C5B7C" w:rsidRPr="00DD25BB" w:rsidRDefault="00603143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cstheme="minorHAnsi"/>
          <w:color w:val="auto"/>
          <w:sz w:val="22"/>
          <w:szCs w:val="22"/>
          <w:lang w:val="uk"/>
        </w:rPr>
        <w:t>Інше</w:t>
      </w:r>
    </w:p>
    <w:p w14:paraId="309DC51D" w14:textId="77777777" w:rsidR="007C5B7C" w:rsidRDefault="007C5B7C" w:rsidP="007C5B7C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  <w:sectPr w:rsidR="007C5B7C" w:rsidSect="00D10846">
          <w:type w:val="continuous"/>
          <w:pgSz w:w="12240" w:h="15840"/>
          <w:pgMar w:top="360" w:right="1440" w:bottom="540" w:left="1980" w:header="720" w:footer="720" w:gutter="0"/>
          <w:cols w:num="2" w:space="90"/>
          <w:docGrid w:linePitch="360"/>
        </w:sectPr>
      </w:pPr>
    </w:p>
    <w:p w14:paraId="637791C5" w14:textId="77777777" w:rsidR="00A41346" w:rsidRDefault="00A41346"/>
    <w:sectPr w:rsidR="00A41346" w:rsidSect="00302C5F">
      <w:type w:val="continuous"/>
      <w:pgSz w:w="12240" w:h="15840"/>
      <w:pgMar w:top="360" w:right="1440" w:bottom="5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439E1"/>
    <w:multiLevelType w:val="hybridMultilevel"/>
    <w:tmpl w:val="D31A09EA"/>
    <w:lvl w:ilvl="0" w:tplc="F8D21610">
      <w:start w:val="1"/>
      <w:numFmt w:val="decimal"/>
      <w:lvlText w:val="%1."/>
      <w:lvlJc w:val="left"/>
      <w:pPr>
        <w:ind w:left="720" w:hanging="360"/>
      </w:pPr>
      <w:rPr>
        <w:i w:val="0"/>
        <w:iCs w:val="0"/>
        <w:color w:val="auto"/>
      </w:rPr>
    </w:lvl>
    <w:lvl w:ilvl="1" w:tplc="B4A258C4">
      <w:start w:val="1"/>
      <w:numFmt w:val="lowerLetter"/>
      <w:lvlText w:val="%2."/>
      <w:lvlJc w:val="left"/>
      <w:pPr>
        <w:ind w:left="1440" w:hanging="360"/>
      </w:pPr>
    </w:lvl>
    <w:lvl w:ilvl="2" w:tplc="C7E29D06" w:tentative="1">
      <w:start w:val="1"/>
      <w:numFmt w:val="lowerRoman"/>
      <w:lvlText w:val="%3."/>
      <w:lvlJc w:val="right"/>
      <w:pPr>
        <w:ind w:left="2160" w:hanging="180"/>
      </w:pPr>
    </w:lvl>
    <w:lvl w:ilvl="3" w:tplc="820C7DAC" w:tentative="1">
      <w:start w:val="1"/>
      <w:numFmt w:val="decimal"/>
      <w:lvlText w:val="%4."/>
      <w:lvlJc w:val="left"/>
      <w:pPr>
        <w:ind w:left="2880" w:hanging="360"/>
      </w:pPr>
    </w:lvl>
    <w:lvl w:ilvl="4" w:tplc="ACBC2B74" w:tentative="1">
      <w:start w:val="1"/>
      <w:numFmt w:val="lowerLetter"/>
      <w:lvlText w:val="%5."/>
      <w:lvlJc w:val="left"/>
      <w:pPr>
        <w:ind w:left="3600" w:hanging="360"/>
      </w:pPr>
    </w:lvl>
    <w:lvl w:ilvl="5" w:tplc="49AA4E4C" w:tentative="1">
      <w:start w:val="1"/>
      <w:numFmt w:val="lowerRoman"/>
      <w:lvlText w:val="%6."/>
      <w:lvlJc w:val="right"/>
      <w:pPr>
        <w:ind w:left="4320" w:hanging="180"/>
      </w:pPr>
    </w:lvl>
    <w:lvl w:ilvl="6" w:tplc="34447934" w:tentative="1">
      <w:start w:val="1"/>
      <w:numFmt w:val="decimal"/>
      <w:lvlText w:val="%7."/>
      <w:lvlJc w:val="left"/>
      <w:pPr>
        <w:ind w:left="5040" w:hanging="360"/>
      </w:pPr>
    </w:lvl>
    <w:lvl w:ilvl="7" w:tplc="6602B99E" w:tentative="1">
      <w:start w:val="1"/>
      <w:numFmt w:val="lowerLetter"/>
      <w:lvlText w:val="%8."/>
      <w:lvlJc w:val="left"/>
      <w:pPr>
        <w:ind w:left="5760" w:hanging="360"/>
      </w:pPr>
    </w:lvl>
    <w:lvl w:ilvl="8" w:tplc="951CEA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1F7ECE"/>
    <w:multiLevelType w:val="hybridMultilevel"/>
    <w:tmpl w:val="3F0065B0"/>
    <w:lvl w:ilvl="0" w:tplc="3716A5E6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18920BE0">
      <w:start w:val="1"/>
      <w:numFmt w:val="lowerLetter"/>
      <w:lvlText w:val="%2."/>
      <w:lvlJc w:val="left"/>
      <w:pPr>
        <w:ind w:left="1440" w:hanging="360"/>
      </w:pPr>
    </w:lvl>
    <w:lvl w:ilvl="2" w:tplc="0216632A" w:tentative="1">
      <w:start w:val="1"/>
      <w:numFmt w:val="lowerRoman"/>
      <w:lvlText w:val="%3."/>
      <w:lvlJc w:val="right"/>
      <w:pPr>
        <w:ind w:left="2160" w:hanging="180"/>
      </w:pPr>
    </w:lvl>
    <w:lvl w:ilvl="3" w:tplc="A96E4B56" w:tentative="1">
      <w:start w:val="1"/>
      <w:numFmt w:val="decimal"/>
      <w:lvlText w:val="%4."/>
      <w:lvlJc w:val="left"/>
      <w:pPr>
        <w:ind w:left="2880" w:hanging="360"/>
      </w:pPr>
    </w:lvl>
    <w:lvl w:ilvl="4" w:tplc="7F1A8E9A" w:tentative="1">
      <w:start w:val="1"/>
      <w:numFmt w:val="lowerLetter"/>
      <w:lvlText w:val="%5."/>
      <w:lvlJc w:val="left"/>
      <w:pPr>
        <w:ind w:left="3600" w:hanging="360"/>
      </w:pPr>
    </w:lvl>
    <w:lvl w:ilvl="5" w:tplc="54F840EA" w:tentative="1">
      <w:start w:val="1"/>
      <w:numFmt w:val="lowerRoman"/>
      <w:lvlText w:val="%6."/>
      <w:lvlJc w:val="right"/>
      <w:pPr>
        <w:ind w:left="4320" w:hanging="180"/>
      </w:pPr>
    </w:lvl>
    <w:lvl w:ilvl="6" w:tplc="A6440552" w:tentative="1">
      <w:start w:val="1"/>
      <w:numFmt w:val="decimal"/>
      <w:lvlText w:val="%7."/>
      <w:lvlJc w:val="left"/>
      <w:pPr>
        <w:ind w:left="5040" w:hanging="360"/>
      </w:pPr>
    </w:lvl>
    <w:lvl w:ilvl="7" w:tplc="70223C00" w:tentative="1">
      <w:start w:val="1"/>
      <w:numFmt w:val="lowerLetter"/>
      <w:lvlText w:val="%8."/>
      <w:lvlJc w:val="left"/>
      <w:pPr>
        <w:ind w:left="5760" w:hanging="360"/>
      </w:pPr>
    </w:lvl>
    <w:lvl w:ilvl="8" w:tplc="2FFA0E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A6BA5"/>
    <w:multiLevelType w:val="hybridMultilevel"/>
    <w:tmpl w:val="EF9CC0D8"/>
    <w:lvl w:ilvl="0" w:tplc="9620C93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99C81E1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5D2596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7E2882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166F93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12ECF2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BA0C070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AD6FB1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3B2FE7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1CA1DD4"/>
    <w:multiLevelType w:val="hybridMultilevel"/>
    <w:tmpl w:val="00CCD27C"/>
    <w:lvl w:ilvl="0" w:tplc="7D721EA6">
      <w:start w:val="1"/>
      <w:numFmt w:val="bullet"/>
      <w:lvlText w:val=""/>
      <w:lvlJc w:val="left"/>
      <w:pPr>
        <w:ind w:left="1440" w:hanging="360"/>
      </w:pPr>
      <w:rPr>
        <w:rFonts w:ascii="Symbol" w:hAnsi="Symbol" w:hint="default"/>
      </w:rPr>
    </w:lvl>
    <w:lvl w:ilvl="1" w:tplc="39028C7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D714CF9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B6C0AF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50E175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516951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1F660E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6621B9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D5D60DE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DA73922"/>
    <w:multiLevelType w:val="hybridMultilevel"/>
    <w:tmpl w:val="DEE44B30"/>
    <w:lvl w:ilvl="0" w:tplc="04C081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5AD05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0C52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BA1C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3E13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1CF9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3A0C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F6E6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3C26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F006C0"/>
    <w:multiLevelType w:val="hybridMultilevel"/>
    <w:tmpl w:val="62E0BC62"/>
    <w:lvl w:ilvl="0" w:tplc="E50462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58E4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0A46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52AA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3E9B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A63C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B8D9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DADB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DA1F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A544BF"/>
    <w:multiLevelType w:val="hybridMultilevel"/>
    <w:tmpl w:val="374CF0E8"/>
    <w:lvl w:ilvl="0" w:tplc="2CF2CBF4">
      <w:start w:val="1"/>
      <w:numFmt w:val="bullet"/>
      <w:lvlText w:val=""/>
      <w:lvlJc w:val="left"/>
      <w:pPr>
        <w:ind w:left="1440" w:hanging="360"/>
      </w:pPr>
      <w:rPr>
        <w:rFonts w:ascii="Symbol" w:hAnsi="Symbol" w:hint="default"/>
        <w:i w:val="0"/>
        <w:iCs w:val="0"/>
      </w:rPr>
    </w:lvl>
    <w:lvl w:ilvl="1" w:tplc="EDC650E0">
      <w:start w:val="1"/>
      <w:numFmt w:val="lowerLetter"/>
      <w:lvlText w:val="%2."/>
      <w:lvlJc w:val="left"/>
      <w:pPr>
        <w:ind w:left="2160" w:hanging="360"/>
      </w:pPr>
    </w:lvl>
    <w:lvl w:ilvl="2" w:tplc="2560437A" w:tentative="1">
      <w:start w:val="1"/>
      <w:numFmt w:val="lowerRoman"/>
      <w:lvlText w:val="%3."/>
      <w:lvlJc w:val="right"/>
      <w:pPr>
        <w:ind w:left="2880" w:hanging="180"/>
      </w:pPr>
    </w:lvl>
    <w:lvl w:ilvl="3" w:tplc="F5A425C8" w:tentative="1">
      <w:start w:val="1"/>
      <w:numFmt w:val="decimal"/>
      <w:lvlText w:val="%4."/>
      <w:lvlJc w:val="left"/>
      <w:pPr>
        <w:ind w:left="3600" w:hanging="360"/>
      </w:pPr>
    </w:lvl>
    <w:lvl w:ilvl="4" w:tplc="B770F658" w:tentative="1">
      <w:start w:val="1"/>
      <w:numFmt w:val="lowerLetter"/>
      <w:lvlText w:val="%5."/>
      <w:lvlJc w:val="left"/>
      <w:pPr>
        <w:ind w:left="4320" w:hanging="360"/>
      </w:pPr>
    </w:lvl>
    <w:lvl w:ilvl="5" w:tplc="4F9EE774" w:tentative="1">
      <w:start w:val="1"/>
      <w:numFmt w:val="lowerRoman"/>
      <w:lvlText w:val="%6."/>
      <w:lvlJc w:val="right"/>
      <w:pPr>
        <w:ind w:left="5040" w:hanging="180"/>
      </w:pPr>
    </w:lvl>
    <w:lvl w:ilvl="6" w:tplc="E8047DC4" w:tentative="1">
      <w:start w:val="1"/>
      <w:numFmt w:val="decimal"/>
      <w:lvlText w:val="%7."/>
      <w:lvlJc w:val="left"/>
      <w:pPr>
        <w:ind w:left="5760" w:hanging="360"/>
      </w:pPr>
    </w:lvl>
    <w:lvl w:ilvl="7" w:tplc="50C4F6B8" w:tentative="1">
      <w:start w:val="1"/>
      <w:numFmt w:val="lowerLetter"/>
      <w:lvlText w:val="%8."/>
      <w:lvlJc w:val="left"/>
      <w:pPr>
        <w:ind w:left="6480" w:hanging="360"/>
      </w:pPr>
    </w:lvl>
    <w:lvl w:ilvl="8" w:tplc="B8C288F2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669358044">
    <w:abstractNumId w:val="3"/>
  </w:num>
  <w:num w:numId="2" w16cid:durableId="608657468">
    <w:abstractNumId w:val="2"/>
  </w:num>
  <w:num w:numId="3" w16cid:durableId="719279414">
    <w:abstractNumId w:val="0"/>
  </w:num>
  <w:num w:numId="4" w16cid:durableId="687634515">
    <w:abstractNumId w:val="1"/>
  </w:num>
  <w:num w:numId="5" w16cid:durableId="26874943">
    <w:abstractNumId w:val="6"/>
  </w:num>
  <w:num w:numId="6" w16cid:durableId="1002008872">
    <w:abstractNumId w:val="4"/>
  </w:num>
  <w:num w:numId="7" w16cid:durableId="17035563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tTQEUuamRhamFko6SsGpxcWZ+XkgBUa1AHp3fHQsAAAA"/>
  </w:docVars>
  <w:rsids>
    <w:rsidRoot w:val="007C5B7C"/>
    <w:rsid w:val="001154ED"/>
    <w:rsid w:val="00136A07"/>
    <w:rsid w:val="001A27CF"/>
    <w:rsid w:val="00324C2A"/>
    <w:rsid w:val="00392EA6"/>
    <w:rsid w:val="003A07BF"/>
    <w:rsid w:val="003D730C"/>
    <w:rsid w:val="004D2476"/>
    <w:rsid w:val="00515F9C"/>
    <w:rsid w:val="005C09E4"/>
    <w:rsid w:val="00603143"/>
    <w:rsid w:val="006267DF"/>
    <w:rsid w:val="00654273"/>
    <w:rsid w:val="006B36CC"/>
    <w:rsid w:val="006F582B"/>
    <w:rsid w:val="007920D9"/>
    <w:rsid w:val="007C5B7C"/>
    <w:rsid w:val="00823868"/>
    <w:rsid w:val="00864D8A"/>
    <w:rsid w:val="00A41346"/>
    <w:rsid w:val="00B108E6"/>
    <w:rsid w:val="00B20359"/>
    <w:rsid w:val="00B261DD"/>
    <w:rsid w:val="00BC5B1C"/>
    <w:rsid w:val="00C60FE2"/>
    <w:rsid w:val="00C7067A"/>
    <w:rsid w:val="00CA51C9"/>
    <w:rsid w:val="00CD64A5"/>
    <w:rsid w:val="00D467B5"/>
    <w:rsid w:val="00DD25BB"/>
    <w:rsid w:val="00DE0288"/>
    <w:rsid w:val="00DF3B8A"/>
    <w:rsid w:val="00DF614E"/>
    <w:rsid w:val="00FD7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3D867F85-7EA6-4096-9C2D-7225DDE29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B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5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5B7C"/>
    <w:pPr>
      <w:ind w:left="720"/>
      <w:contextualSpacing/>
    </w:pPr>
  </w:style>
  <w:style w:type="paragraph" w:customStyle="1" w:styleId="Default">
    <w:name w:val="Default"/>
    <w:rsid w:val="007C5B7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154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54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54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54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54E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154E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1D57E80C6D2B489A33EA9188F905CE" ma:contentTypeVersion="10" ma:contentTypeDescription="Create a new document." ma:contentTypeScope="" ma:versionID="67f3ce95d6e8d1e0b8313eff426a59d8">
  <xsd:schema xmlns:xsd="http://www.w3.org/2001/XMLSchema" xmlns:xs="http://www.w3.org/2001/XMLSchema" xmlns:p="http://schemas.microsoft.com/office/2006/metadata/properties" xmlns:ns3="129723f3-fee3-40fb-8f01-5b166ab3d2e2" xmlns:ns4="5bd8b191-9d28-4a7f-8208-7ab27e50d6c3" targetNamespace="http://schemas.microsoft.com/office/2006/metadata/properties" ma:root="true" ma:fieldsID="5b85f6e34e7f0555e70dfaeb8fa2d4bb" ns3:_="" ns4:_="">
    <xsd:import namespace="129723f3-fee3-40fb-8f01-5b166ab3d2e2"/>
    <xsd:import namespace="5bd8b191-9d28-4a7f-8208-7ab27e50d6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9723f3-fee3-40fb-8f01-5b166ab3d2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d8b191-9d28-4a7f-8208-7ab27e50d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29723f3-fee3-40fb-8f01-5b166ab3d2e2" xsi:nil="true"/>
  </documentManagement>
</p:properties>
</file>

<file path=customXml/itemProps1.xml><?xml version="1.0" encoding="utf-8"?>
<ds:datastoreItem xmlns:ds="http://schemas.openxmlformats.org/officeDocument/2006/customXml" ds:itemID="{4C9180EF-D529-4DAF-9381-D6482A2E81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57EE82-0F0E-4442-8BAD-AB4630C6F7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9723f3-fee3-40fb-8f01-5b166ab3d2e2"/>
    <ds:schemaRef ds:uri="5bd8b191-9d28-4a7f-8208-7ab27e50d6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5ECB24-9ECB-4702-9CD5-397C4F4FD6ED}">
  <ds:schemaRefs>
    <ds:schemaRef ds:uri="http://schemas.microsoft.com/office/2006/metadata/properties"/>
    <ds:schemaRef ds:uri="http://schemas.microsoft.com/office/infopath/2007/PartnerControls"/>
    <ds:schemaRef ds:uri="129723f3-fee3-40fb-8f01-5b166ab3d2e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6</Words>
  <Characters>2430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eattle</Company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nzalez-Zapata, Gloria</dc:creator>
  <cp:lastModifiedBy>Gonzalez-Zapata, Gloria</cp:lastModifiedBy>
  <cp:revision>2</cp:revision>
  <dcterms:created xsi:type="dcterms:W3CDTF">2023-04-13T19:01:00Z</dcterms:created>
  <dcterms:modified xsi:type="dcterms:W3CDTF">2023-04-13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1D57E80C6D2B489A33EA9188F905CE</vt:lpwstr>
  </property>
  <property fmtid="{D5CDD505-2E9C-101B-9397-08002B2CF9AE}" pid="3" name="GrammarlyDocumentId">
    <vt:lpwstr>63344afcf5d654e1c3cd2c6f01022558ef5112a365f3418f2642e833bb90018e</vt:lpwstr>
  </property>
</Properties>
</file>